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faf53c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0627a9a-caa1-4b76-a519-5c2ea0414712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5:53:22Z</dcterms:created>
  <dcterms:modified xsi:type="dcterms:W3CDTF">2023-07-03T15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